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0" w:name="X7440de596af0e3da8f9073145c841715802cc5a"/>
    <w:p>
      <w:pPr>
        <w:pStyle w:val="Heading1"/>
      </w:pPr>
      <w:r>
        <w:t xml:space="preserve">Cover Letter for Marine Engineer Position in Italy Mila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Dear Hiring Manager,</w:t>
      </w:r>
    </w:p>
    <w:p>
      <w:pPr>
        <w:pStyle w:val="BodyText"/>
      </w:pPr>
      <w:r>
        <w:t xml:space="preserve">I am writing to express my sincere interest in the Marine Engineer position at your esteemed organization in Italy Milan. With a strong academic background in marine engineering, hands-on experience in ship systems and machinery, and a deep passion for the maritime industry, I am confident that my skills and dedication align perfectly with your requirements. This letter is not only an opportunity to introduce myself but also to demonstrate how my expertise as a Marine Engineer can contribute to the continued success of your operations in one of Italy’s most dynamic industrial hubs.</w:t>
      </w:r>
    </w:p>
    <w:p>
      <w:pPr>
        <w:pStyle w:val="BodyText"/>
      </w:pPr>
      <w:r>
        <w:t xml:space="preserve">As a certified Marine Engineer with over [X years] of experience, I have developed a comprehensive understanding of ship propulsion systems, electrical and mechanical engineering principles, and safety protocols essential for maritime operations. My career has been defined by a commitment to precision, innovation, and excellence—qualities that are critical in the high-stakes environment of marine engineering. Whether working on large vessels or smaller commercial ships, I have consistently prioritized efficiency, reliability, and compliance with international maritime standards.</w:t>
      </w:r>
    </w:p>
    <w:p>
      <w:pPr>
        <w:pStyle w:val="BodyText"/>
      </w:pPr>
      <w:r>
        <w:t xml:space="preserve">My professional journey began with a degree in Marine Engineering from [University Name], where I graduated at the top of my class. This was followed by internships and roles at [Company Names], where I gained practical experience in maintaining and optimizing marine equipment. For instance, during my time at [Company Name], I led a project to upgrade the propulsion systems of a fleet of cargo ships, which resulted in a 15% improvement in fuel efficiency and reduced maintenance costs by 20%. These achievements underscore my ability to translate theoretical knowledge into tangible results.</w:t>
      </w:r>
    </w:p>
    <w:p>
      <w:pPr>
        <w:pStyle w:val="BodyText"/>
      </w:pPr>
      <w:r>
        <w:t xml:space="preserve">What sets me apart as a Marine Engineer is my adaptability and problem-solving skills. The maritime industry is constantly evolving, with new technologies such as hybrid propulsion systems, automated control mechanisms, and green energy solutions shaping the future of the sector. I have actively kept myself updated on these advancements through continuous professional development courses and certifications in [relevant areas]. For example, I recently completed a course on "Sustainable Ship Design" to better understand how to integrate eco-friendly technologies into marine operations. This forward-thinking approach ensures that I can contribute to your organization’s long-term goals while addressing the challenges of today.</w:t>
      </w:r>
    </w:p>
    <w:p>
      <w:pPr>
        <w:pStyle w:val="BodyText"/>
      </w:pPr>
      <w:r>
        <w:t xml:space="preserve">Italy Milan, as a vital center for trade and transportation in Europe, presents a unique opportunity for Marine Engineers to work on cutting-edge projects that support the region’s economic growth. The city’s proximity to major ports like Genoa and its role in maritime logistics make it an ideal location for professionals who wish to combine technical expertise with strategic impact. I am particularly drawn to the chance to collaborate with a forward-thinking company in Milan, where I can apply my skills to enhance the performance of ships operating in the Mediterranean and beyond. My familiarity with Italian regulations, such as those set by the Italian Maritime Authority (Autorità Portuale), ensures that I can navigate local compliance requirements seamlessly.</w:t>
      </w:r>
    </w:p>
    <w:p>
      <w:pPr>
        <w:pStyle w:val="BodyText"/>
      </w:pPr>
      <w:r>
        <w:t xml:space="preserve">In addition to my technical qualifications, I bring a strong work ethic and a collaborative mindset. Marine engineering is inherently team-oriented, requiring close coordination with crew members, ship operators, and other engineers. During my tenure at [Company Name], I worked in multicultural environments where communication and mutual respect were key to overcoming challenges. For example, while managing a complex overhaul of a cruise ship’s power generation systems, I coordinated with engineers from multiple countries to ensure that the project was completed on time and within budget. This experience reinforced my belief that teamwork is essential for achieving excellence in the maritime sector.</w:t>
      </w:r>
    </w:p>
    <w:p>
      <w:pPr>
        <w:pStyle w:val="BodyText"/>
      </w:pPr>
      <w:r>
        <w:t xml:space="preserve">My motivation to work as a Marine Engineer in Italy Milan is further fueled by my personal connection to the region. Having spent [X years] studying and working in Italy, I have developed a deep appreciation for its culture, history, and entrepreneurial spirit. I am particularly inspired by the innovative projects underway in Milan’s maritime sector, such as the modernization of port facilities and the adoption of renewable energy solutions for ships. I am eager to contribute my expertise to these initiatives while immersing myself in the vibrant community that defines this city.</w:t>
      </w:r>
    </w:p>
    <w:p>
      <w:pPr>
        <w:pStyle w:val="BodyText"/>
      </w:pPr>
      <w:r>
        <w:t xml:space="preserve">Finally, I want to emphasize that my application is not just about securing a position but about joining an organization where I can grow professionally and make a meaningful impact. As a Marine Engineer, I am driven by the challenge of solving complex technical problems and the satisfaction of knowing that my work contributes to safer, more efficient maritime operations. I am confident that my background, skills, and passion for marine engineering make me an ideal candidate for this role in Italy Milan.</w:t>
      </w:r>
    </w:p>
    <w:p>
      <w:pPr>
        <w:pStyle w:val="BodyText"/>
      </w:pPr>
      <w:r>
        <w:t xml:space="preserve">Thank you for considering my application. I would be honored to discuss how my experience aligns with your needs and how I can contribute to the success of your team. Please feel free to contact me at [Phone Number] or [Email Address] at your earliest convenience. I look forward to the opportunity to meet with you and explore how we can collaborate on impactful projects in the maritime industry.</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Italy Milan</dc:title>
  <dc:creator/>
  <dc:language>en</dc:language>
  <cp:keywords/>
  <dcterms:created xsi:type="dcterms:W3CDTF">2025-12-10T18:21:29Z</dcterms:created>
  <dcterms:modified xsi:type="dcterms:W3CDTF">2025-12-10T18:21:29Z</dcterms:modified>
</cp:coreProperties>
</file>

<file path=docProps/custom.xml><?xml version="1.0" encoding="utf-8"?>
<Properties xmlns="http://schemas.openxmlformats.org/officeDocument/2006/custom-properties" xmlns:vt="http://schemas.openxmlformats.org/officeDocument/2006/docPropsVTypes"/>
</file>